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2D446A" w14:textId="77777777" w:rsidR="005C531D" w:rsidRPr="005C531D" w:rsidRDefault="005C531D" w:rsidP="00727259">
      <w:pPr>
        <w:rPr>
          <w:b/>
          <w:bCs/>
        </w:rPr>
      </w:pPr>
      <w:r w:rsidRPr="005C531D">
        <w:rPr>
          <w:b/>
          <w:bCs/>
        </w:rPr>
        <w:t xml:space="preserve">APrimeperstudentD: </w:t>
      </w:r>
    </w:p>
    <w:p w14:paraId="4E568A63" w14:textId="6CC45CE9" w:rsidR="00C04E53" w:rsidRDefault="00CB5EB7" w:rsidP="00727259">
      <w:r>
        <w:t xml:space="preserve">This java class computes </w:t>
      </w:r>
      <w:r w:rsidR="006467D9">
        <w:t xml:space="preserve">the Area Under the Receiver Operating Characteristic Curve (AUC ROC), using the </w:t>
      </w:r>
      <w:r>
        <w:t xml:space="preserve">A-prime (A’ ) </w:t>
      </w:r>
      <w:r w:rsidR="006467D9">
        <w:t xml:space="preserve">implementation. It can compute AUC ROC </w:t>
      </w:r>
      <w:r>
        <w:t>across students</w:t>
      </w:r>
      <w:r w:rsidR="00C04E53">
        <w:t>, and can compare two models to each other</w:t>
      </w:r>
      <w:r>
        <w:t>.</w:t>
      </w:r>
      <w:r w:rsidR="00727259">
        <w:t xml:space="preserve"> </w:t>
      </w:r>
      <w:r w:rsidR="00C04E53">
        <w:t xml:space="preserve"> A’ is the probability that, given data in two classes (e.g. correct, incorrect; gaming, non-gaming, etc., etc.), the model can distinguish which is which (Hanley &amp; McNeil, 1982; Baker, Fogarty, &amp; Hudson, 2005). This code computes A’ within each student, and then uses meta-analytic statistics (Stouffer’s Z) to integrate across students.  This approach avoids violating non-independence assumptions, leading to a statistical calculation that is neither over-conservative or under-conservative. </w:t>
      </w:r>
    </w:p>
    <w:p w14:paraId="6907D15A" w14:textId="77777777" w:rsidR="00727259" w:rsidRDefault="00727259" w:rsidP="00727259">
      <w:r>
        <w:t xml:space="preserve"> This class expects two model names as the argument. </w:t>
      </w:r>
      <w:r w:rsidR="001F0AB1">
        <w:t>For example, if one is comparing BruteForce and ContextualGS then one should run as below</w:t>
      </w:r>
    </w:p>
    <w:p w14:paraId="658357CD" w14:textId="7ACC4DE7" w:rsidR="00001932" w:rsidRDefault="001F0AB1" w:rsidP="00727259">
      <w:r>
        <w:t xml:space="preserve">&gt; </w:t>
      </w:r>
      <w:r>
        <w:rPr>
          <w:rFonts w:ascii="Courier New" w:hAnsi="Courier New" w:cs="Courier New"/>
          <w:color w:val="000000"/>
          <w:sz w:val="20"/>
          <w:szCs w:val="20"/>
        </w:rPr>
        <w:t>java</w:t>
      </w:r>
      <w:r>
        <w:rPr>
          <w:rFonts w:ascii="Courier New" w:hAnsi="Courier New" w:cs="Courier New"/>
          <w:color w:val="000000"/>
          <w:sz w:val="20"/>
          <w:szCs w:val="20"/>
          <w:highlight w:val="lightGray"/>
        </w:rPr>
        <w:t xml:space="preserve"> </w:t>
      </w:r>
      <w:r w:rsidR="006467D9">
        <w:rPr>
          <w:rFonts w:ascii="Courier New" w:hAnsi="Courier New" w:cs="Courier New"/>
          <w:color w:val="000000"/>
          <w:sz w:val="20"/>
          <w:szCs w:val="20"/>
        </w:rPr>
        <w:t>APrimeperstudent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6467D9">
        <w:rPr>
          <w:rFonts w:ascii="Courier New" w:hAnsi="Courier New" w:cs="Courier New"/>
          <w:color w:val="000000"/>
          <w:sz w:val="20"/>
          <w:szCs w:val="20"/>
        </w:rPr>
        <w:t xml:space="preserve">APrime_testData.txt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BruteForce ContextualGS </w:t>
      </w:r>
    </w:p>
    <w:p w14:paraId="0BE8E247" w14:textId="01C57475" w:rsidR="00727259" w:rsidRDefault="00CB5EB7" w:rsidP="00727259">
      <w:r>
        <w:t xml:space="preserve">The input file for this class should be tab delimited and should be sorted </w:t>
      </w:r>
      <w:r w:rsidR="00727259">
        <w:t xml:space="preserve">on Student. More information </w:t>
      </w:r>
      <w:r w:rsidR="001F0AB1">
        <w:t xml:space="preserve">on </w:t>
      </w:r>
      <w:r w:rsidR="00C04E53">
        <w:t xml:space="preserve">using </w:t>
      </w:r>
      <w:r w:rsidR="001F0AB1">
        <w:t>A-Prime</w:t>
      </w:r>
      <w:r w:rsidR="00C04E53">
        <w:t xml:space="preserve"> meta-analytically</w:t>
      </w:r>
      <w:r w:rsidR="001F0AB1">
        <w:t xml:space="preserve"> </w:t>
      </w:r>
      <w:r w:rsidR="00727259">
        <w:t xml:space="preserve">can be found </w:t>
      </w:r>
      <w:r w:rsidR="007720E7">
        <w:t>in</w:t>
      </w:r>
      <w:r w:rsidR="00727259">
        <w:t xml:space="preserve"> [1].</w:t>
      </w:r>
    </w:p>
    <w:p w14:paraId="0F1162C1" w14:textId="77777777" w:rsidR="005C531D" w:rsidRDefault="005C531D" w:rsidP="00727259"/>
    <w:p w14:paraId="38037059" w14:textId="5BD31374" w:rsidR="005C531D" w:rsidRPr="005C531D" w:rsidRDefault="005C531D" w:rsidP="005C531D">
      <w:pPr>
        <w:rPr>
          <w:b/>
          <w:bCs/>
        </w:rPr>
      </w:pPr>
      <w:r>
        <w:rPr>
          <w:b/>
          <w:bCs/>
        </w:rPr>
        <w:t>SimpleAPrimeB</w:t>
      </w:r>
      <w:r w:rsidRPr="005C531D">
        <w:rPr>
          <w:b/>
          <w:bCs/>
        </w:rPr>
        <w:t xml:space="preserve">: </w:t>
      </w:r>
    </w:p>
    <w:p w14:paraId="76F9D946" w14:textId="4A5E82EF" w:rsidR="005C531D" w:rsidRDefault="005C531D" w:rsidP="005C531D">
      <w:r>
        <w:t xml:space="preserve">This java class computes the Area Under the Receiver Operating Characteristic Curve (AUC ROC), using the A-prime (A’ ) implementation. A’ is the probability that, given data in two classes (e.g. correct, incorrect; gaming, non-gaming, etc., etc.), the model can distinguish which is which (Hanley &amp; McNeil, 1982; Baker, Fogarty, &amp; Hudson, 2005). This code computes A’ </w:t>
      </w:r>
      <w:r w:rsidR="00E56DB4">
        <w:t>for a single model</w:t>
      </w:r>
      <w:r>
        <w:t xml:space="preserve">.  </w:t>
      </w:r>
    </w:p>
    <w:p w14:paraId="6A11558D" w14:textId="167A3256" w:rsidR="005C531D" w:rsidRDefault="005C531D" w:rsidP="005C531D">
      <w:r>
        <w:t xml:space="preserve"> This class expects </w:t>
      </w:r>
      <w:r w:rsidR="00E56DB4">
        <w:t>one</w:t>
      </w:r>
      <w:r>
        <w:t xml:space="preserve"> model name as the argument. </w:t>
      </w:r>
    </w:p>
    <w:p w14:paraId="360BFDA1" w14:textId="2DD3FB73" w:rsidR="005C531D" w:rsidRDefault="005C531D" w:rsidP="005C531D">
      <w:r>
        <w:t xml:space="preserve">&gt; </w:t>
      </w:r>
      <w:r>
        <w:rPr>
          <w:rFonts w:ascii="Courier New" w:hAnsi="Courier New" w:cs="Courier New"/>
          <w:color w:val="000000"/>
          <w:sz w:val="20"/>
          <w:szCs w:val="20"/>
        </w:rPr>
        <w:t>java</w:t>
      </w:r>
      <w:r w:rsidRPr="005C531D">
        <w:rPr>
          <w:rFonts w:ascii="Courier New" w:hAnsi="Courier New" w:cs="Courier New"/>
          <w:color w:val="000000"/>
          <w:sz w:val="20"/>
          <w:szCs w:val="20"/>
          <w:highlight w:val="lightGray"/>
        </w:rPr>
        <w:t xml:space="preserve"> </w:t>
      </w:r>
      <w:r w:rsidR="00FB41E4">
        <w:rPr>
          <w:rFonts w:ascii="Courier New" w:hAnsi="Courier New" w:cs="Courier New"/>
          <w:color w:val="000000"/>
          <w:sz w:val="20"/>
          <w:szCs w:val="20"/>
        </w:rPr>
        <w:t>SimpleAPrimeB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APrime_testData.txt ContextualGS </w:t>
      </w:r>
    </w:p>
    <w:p w14:paraId="050DE98D" w14:textId="77777777" w:rsidR="005C531D" w:rsidRDefault="005C531D" w:rsidP="005C531D">
      <w:r>
        <w:t>The input file for this class should be tab delimited and should be sorted on Student. More information on using A-Prime meta-analytically can be found in [1].</w:t>
      </w:r>
    </w:p>
    <w:p w14:paraId="564C1C17" w14:textId="77777777" w:rsidR="005C531D" w:rsidRDefault="005C531D" w:rsidP="00727259"/>
    <w:p w14:paraId="003D637C" w14:textId="23788EC2" w:rsidR="00950689" w:rsidRDefault="00950689" w:rsidP="00727259">
      <w:r>
        <w:t>This is research code</w:t>
      </w:r>
      <w:r w:rsidR="009C0510">
        <w:t>, version 4.1 (modified 11/8/2020)</w:t>
      </w:r>
      <w:bookmarkStart w:id="0" w:name="_GoBack"/>
      <w:bookmarkEnd w:id="0"/>
      <w:r>
        <w:br/>
        <w:t xml:space="preserve">This code is not cleaned up, and is not guaranteed in any fashion. </w:t>
      </w:r>
      <w:r>
        <w:br/>
        <w:t>Use at your own risk, and sanity check your results!</w:t>
      </w:r>
    </w:p>
    <w:p w14:paraId="4E1E4D89" w14:textId="77777777" w:rsidR="001F0AB1" w:rsidRDefault="001F0AB1" w:rsidP="00727259">
      <w:r>
        <w:t>Reference:</w:t>
      </w:r>
    </w:p>
    <w:p w14:paraId="7B91512A" w14:textId="77777777" w:rsidR="00727259" w:rsidRDefault="00727259" w:rsidP="00727259">
      <w:pPr>
        <w:pStyle w:val="ListParagraph"/>
        <w:numPr>
          <w:ilvl w:val="0"/>
          <w:numId w:val="2"/>
        </w:numPr>
      </w:pPr>
      <w:r w:rsidRPr="00727259">
        <w:t>Baker, R.S.J.d., Corbett, A.T., Aleven, V. (2008) More Accurate Student Modeling Through Contextual Estimation of Slip and Guess Probabilities in Bayesian Knowledge Tracing. Proceedings of the 9th International Conference on Intelligent Tutoring Systems, 406-415</w:t>
      </w:r>
    </w:p>
    <w:p w14:paraId="0CBDA64F" w14:textId="77777777" w:rsidR="00727259" w:rsidRDefault="00727259" w:rsidP="00727259"/>
    <w:sectPr w:rsidR="00727259" w:rsidSect="00474A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F9356C"/>
    <w:multiLevelType w:val="hybridMultilevel"/>
    <w:tmpl w:val="665404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9D55E5"/>
    <w:multiLevelType w:val="hybridMultilevel"/>
    <w:tmpl w:val="48F08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FD1CCD"/>
    <w:multiLevelType w:val="hybridMultilevel"/>
    <w:tmpl w:val="703AFF3E"/>
    <w:lvl w:ilvl="0" w:tplc="2202000E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0C49B1"/>
    <w:multiLevelType w:val="hybridMultilevel"/>
    <w:tmpl w:val="F0E8BB02"/>
    <w:lvl w:ilvl="0" w:tplc="8244DB26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2MDY1szQzMDIwMTNV0lEKTi0uzszPAykwrgUAhGiuPywAAAA="/>
  </w:docVars>
  <w:rsids>
    <w:rsidRoot w:val="00CB5EB7"/>
    <w:rsid w:val="00001932"/>
    <w:rsid w:val="001F0AB1"/>
    <w:rsid w:val="00474A2C"/>
    <w:rsid w:val="005C531D"/>
    <w:rsid w:val="006467D9"/>
    <w:rsid w:val="00727259"/>
    <w:rsid w:val="007720E7"/>
    <w:rsid w:val="007D7EF2"/>
    <w:rsid w:val="00950689"/>
    <w:rsid w:val="009C0510"/>
    <w:rsid w:val="009E793F"/>
    <w:rsid w:val="00A75A70"/>
    <w:rsid w:val="00C04E53"/>
    <w:rsid w:val="00CB5EB7"/>
    <w:rsid w:val="00E56DB4"/>
    <w:rsid w:val="00FB4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6327E"/>
  <w15:docId w15:val="{8B88019F-E636-4272-AC8B-5E4910848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4A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7259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7272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rcester Polytechnic Institute</Company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jith</dc:creator>
  <cp:lastModifiedBy>Baker, Ryan S</cp:lastModifiedBy>
  <cp:revision>12</cp:revision>
  <dcterms:created xsi:type="dcterms:W3CDTF">2010-03-30T19:46:00Z</dcterms:created>
  <dcterms:modified xsi:type="dcterms:W3CDTF">2020-11-08T10:50:00Z</dcterms:modified>
</cp:coreProperties>
</file>